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r-markdow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rs_pap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05-03T20:08:22Z</dcterms:created>
  <dcterms:modified xsi:type="dcterms:W3CDTF">2021-05-03T20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bookdown::word_document2</vt:lpwstr>
  </property>
</Properties>
</file>